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84596E" w14:textId="77777777" w:rsidR="002262D8" w:rsidRPr="00CB3399" w:rsidRDefault="002262D8">
      <w:pPr>
        <w:rPr>
          <w:rFonts w:ascii="Arial" w:hAnsi="Arial" w:cs="Arial"/>
          <w:b/>
          <w:i/>
          <w:sz w:val="28"/>
          <w:szCs w:val="28"/>
          <w:u w:val="single"/>
        </w:rPr>
      </w:pPr>
      <w:r w:rsidRPr="00CB3399">
        <w:rPr>
          <w:rFonts w:ascii="Arial" w:hAnsi="Arial" w:cs="Arial"/>
          <w:b/>
          <w:i/>
          <w:sz w:val="28"/>
          <w:szCs w:val="28"/>
          <w:u w:val="single"/>
        </w:rPr>
        <w:t xml:space="preserve">Picture Perfect Moments website content </w:t>
      </w:r>
    </w:p>
    <w:p w14:paraId="3340FE83" w14:textId="77777777" w:rsidR="002262D8" w:rsidRPr="00CB3399" w:rsidRDefault="002262D8">
      <w:pPr>
        <w:rPr>
          <w:rFonts w:ascii="Arial" w:hAnsi="Arial" w:cs="Arial"/>
          <w:b/>
          <w:i/>
          <w:sz w:val="28"/>
          <w:szCs w:val="28"/>
        </w:rPr>
      </w:pPr>
    </w:p>
    <w:p w14:paraId="780DC94B" w14:textId="77777777" w:rsidR="00CB3399" w:rsidRPr="00CB3399" w:rsidRDefault="002262D8">
      <w:pPr>
        <w:rPr>
          <w:rFonts w:cs="Arial"/>
          <w:b/>
          <w:sz w:val="28"/>
          <w:szCs w:val="28"/>
        </w:rPr>
      </w:pPr>
      <w:r w:rsidRPr="00CB3399">
        <w:rPr>
          <w:rFonts w:cs="Arial"/>
          <w:b/>
          <w:sz w:val="28"/>
          <w:szCs w:val="28"/>
        </w:rPr>
        <w:t>Intro Page:</w:t>
      </w:r>
    </w:p>
    <w:p w14:paraId="4AB65B09" w14:textId="43F028C0" w:rsidR="002262D8" w:rsidRPr="00CB3399" w:rsidRDefault="00CB3399">
      <w:pPr>
        <w:rPr>
          <w:rFonts w:cs="Arial"/>
          <w:b/>
          <w:sz w:val="28"/>
          <w:szCs w:val="28"/>
        </w:rPr>
      </w:pPr>
      <w:r w:rsidRPr="00CB3399">
        <w:rPr>
          <w:rFonts w:cs="Arial"/>
          <w:sz w:val="28"/>
          <w:szCs w:val="28"/>
        </w:rPr>
        <w:t>Capturing life through the lens</w:t>
      </w:r>
      <w:r w:rsidR="002262D8" w:rsidRPr="00CB3399">
        <w:rPr>
          <w:rFonts w:cs="Arial"/>
          <w:sz w:val="28"/>
          <w:szCs w:val="28"/>
        </w:rPr>
        <w:br/>
        <w:t>Welcome to our world of photography</w:t>
      </w:r>
      <w:r w:rsidR="002262D8" w:rsidRPr="00CB3399">
        <w:rPr>
          <w:rFonts w:cs="Arial"/>
          <w:sz w:val="28"/>
          <w:szCs w:val="28"/>
        </w:rPr>
        <w:br/>
      </w:r>
      <w:proofErr w:type="gramStart"/>
      <w:r w:rsidR="002262D8" w:rsidRPr="00CB3399">
        <w:rPr>
          <w:rFonts w:cs="Arial"/>
          <w:sz w:val="28"/>
          <w:szCs w:val="28"/>
        </w:rPr>
        <w:t>It’s</w:t>
      </w:r>
      <w:proofErr w:type="gramEnd"/>
      <w:r w:rsidR="002262D8" w:rsidRPr="00CB3399">
        <w:rPr>
          <w:rFonts w:cs="Arial"/>
          <w:sz w:val="28"/>
          <w:szCs w:val="28"/>
        </w:rPr>
        <w:t xml:space="preserve"> nice to meet you!</w:t>
      </w:r>
    </w:p>
    <w:p w14:paraId="56B791BB" w14:textId="5E322A2E" w:rsidR="002262D8" w:rsidRPr="00CB3399" w:rsidRDefault="00CB3399">
      <w:pPr>
        <w:rPr>
          <w:rFonts w:cs="Arial"/>
          <w:b/>
          <w:sz w:val="28"/>
          <w:szCs w:val="28"/>
        </w:rPr>
      </w:pPr>
      <w:r w:rsidRPr="00CB3399">
        <w:rPr>
          <w:rFonts w:cs="Arial"/>
          <w:b/>
          <w:sz w:val="28"/>
          <w:szCs w:val="28"/>
        </w:rPr>
        <w:t xml:space="preserve">Navigation </w:t>
      </w:r>
      <w:proofErr w:type="gramStart"/>
      <w:r w:rsidRPr="00CB3399">
        <w:rPr>
          <w:rFonts w:cs="Arial"/>
          <w:b/>
          <w:sz w:val="28"/>
          <w:szCs w:val="28"/>
        </w:rPr>
        <w:t>Bar :</w:t>
      </w:r>
      <w:proofErr w:type="gramEnd"/>
    </w:p>
    <w:p w14:paraId="621F19EB" w14:textId="0D86B8D5" w:rsidR="00CB3399" w:rsidRPr="00CB3399" w:rsidRDefault="00CB3399">
      <w:pPr>
        <w:rPr>
          <w:rFonts w:cs="Arial"/>
          <w:sz w:val="28"/>
          <w:szCs w:val="28"/>
        </w:rPr>
      </w:pPr>
      <w:r w:rsidRPr="00CB3399">
        <w:rPr>
          <w:rFonts w:cs="Arial"/>
          <w:sz w:val="28"/>
          <w:szCs w:val="28"/>
        </w:rPr>
        <w:t xml:space="preserve">About     Galleries   Client    </w:t>
      </w:r>
      <w:proofErr w:type="gramStart"/>
      <w:r w:rsidRPr="00CB3399">
        <w:rPr>
          <w:rFonts w:cs="Arial"/>
          <w:sz w:val="28"/>
          <w:szCs w:val="28"/>
        </w:rPr>
        <w:t>Join</w:t>
      </w:r>
      <w:proofErr w:type="gramEnd"/>
      <w:r w:rsidRPr="00CB3399">
        <w:rPr>
          <w:rFonts w:cs="Arial"/>
          <w:sz w:val="28"/>
          <w:szCs w:val="28"/>
        </w:rPr>
        <w:t xml:space="preserve"> us     Book Now </w:t>
      </w:r>
    </w:p>
    <w:p w14:paraId="5792DF59" w14:textId="16F9C9EB" w:rsidR="002262D8" w:rsidRPr="00CB3399" w:rsidRDefault="002262D8">
      <w:pPr>
        <w:rPr>
          <w:rFonts w:cs="Arial"/>
          <w:b/>
          <w:sz w:val="28"/>
          <w:szCs w:val="28"/>
        </w:rPr>
      </w:pPr>
      <w:r w:rsidRPr="00CB3399">
        <w:rPr>
          <w:rFonts w:cs="Arial"/>
          <w:b/>
          <w:sz w:val="28"/>
          <w:szCs w:val="28"/>
        </w:rPr>
        <w:t>Who we are:</w:t>
      </w:r>
    </w:p>
    <w:p w14:paraId="07C402A8" w14:textId="784D2549" w:rsidR="002262D8" w:rsidRPr="00CB3399" w:rsidRDefault="002262D8">
      <w:pPr>
        <w:rPr>
          <w:rFonts w:cs="Arial"/>
          <w:sz w:val="28"/>
          <w:szCs w:val="28"/>
        </w:rPr>
      </w:pPr>
      <w:r w:rsidRPr="00CB3399">
        <w:rPr>
          <w:rFonts w:cs="Arial"/>
          <w:sz w:val="28"/>
          <w:szCs w:val="28"/>
        </w:rPr>
        <w:t>We are a reno</w:t>
      </w:r>
      <w:r w:rsidR="00AD5AC8" w:rsidRPr="00CB3399">
        <w:rPr>
          <w:rFonts w:cs="Arial"/>
          <w:sz w:val="28"/>
          <w:szCs w:val="28"/>
        </w:rPr>
        <w:t>wned team of proficient photographers/cinematographers, who cover various events across the city.</w:t>
      </w:r>
      <w:r w:rsidR="00AD5AC8" w:rsidRPr="00CB3399">
        <w:rPr>
          <w:rFonts w:cs="Arial"/>
          <w:sz w:val="28"/>
          <w:szCs w:val="28"/>
        </w:rPr>
        <w:br/>
      </w:r>
      <w:r w:rsidR="00AD5AC8" w:rsidRPr="00CB3399">
        <w:rPr>
          <w:rFonts w:cs="Arial"/>
          <w:sz w:val="28"/>
          <w:szCs w:val="28"/>
        </w:rPr>
        <w:br/>
      </w:r>
      <w:r w:rsidR="00AD5AC8" w:rsidRPr="00CB3399">
        <w:rPr>
          <w:rFonts w:cs="Arial"/>
          <w:b/>
          <w:sz w:val="28"/>
          <w:szCs w:val="28"/>
        </w:rPr>
        <w:t>Why us?</w:t>
      </w:r>
    </w:p>
    <w:p w14:paraId="51B3E068" w14:textId="77777777" w:rsidR="00CB3399" w:rsidRPr="00CB3399" w:rsidRDefault="00AD5AC8">
      <w:pPr>
        <w:rPr>
          <w:rFonts w:cs="Arial"/>
          <w:sz w:val="28"/>
          <w:szCs w:val="28"/>
        </w:rPr>
      </w:pPr>
      <w:r w:rsidRPr="00CB3399">
        <w:rPr>
          <w:rFonts w:cs="Arial"/>
          <w:sz w:val="28"/>
          <w:szCs w:val="28"/>
        </w:rPr>
        <w:t xml:space="preserve">We at Picture Perfect Moments focus on serving top-quality photographs to our clients that help them preserve their special memories in special ways. </w:t>
      </w:r>
    </w:p>
    <w:p w14:paraId="4000D343" w14:textId="77777777" w:rsidR="00CB3399" w:rsidRPr="00CB3399" w:rsidRDefault="00CB3399" w:rsidP="00CB3399">
      <w:pPr>
        <w:rPr>
          <w:rFonts w:cs="Arial"/>
          <w:sz w:val="28"/>
          <w:szCs w:val="28"/>
        </w:rPr>
      </w:pPr>
      <w:r w:rsidRPr="00CB3399">
        <w:rPr>
          <w:rFonts w:cs="Arial"/>
          <w:sz w:val="28"/>
          <w:szCs w:val="28"/>
        </w:rPr>
        <w:t xml:space="preserve">We at </w:t>
      </w:r>
      <w:r w:rsidRPr="00CB3399">
        <w:rPr>
          <w:rFonts w:cs="Arial"/>
          <w:i/>
          <w:sz w:val="28"/>
          <w:szCs w:val="28"/>
        </w:rPr>
        <w:t>Picture Perfect Moments</w:t>
      </w:r>
      <w:r w:rsidRPr="00CB3399">
        <w:rPr>
          <w:rFonts w:cs="Arial"/>
          <w:sz w:val="28"/>
          <w:szCs w:val="28"/>
        </w:rPr>
        <w:t xml:space="preserve"> are the youngest and the largest photography venture in Kolkata comprising 30 in-house photographers/cinematographers between age group 18-21.</w:t>
      </w:r>
    </w:p>
    <w:p w14:paraId="1527A023" w14:textId="7CB4D29D" w:rsidR="00AD5AC8" w:rsidRPr="00CB3399" w:rsidRDefault="00AD5AC8">
      <w:pPr>
        <w:rPr>
          <w:rFonts w:cs="Arial"/>
          <w:sz w:val="28"/>
          <w:szCs w:val="28"/>
        </w:rPr>
      </w:pPr>
      <w:r w:rsidRPr="00CB3399">
        <w:rPr>
          <w:rFonts w:cs="Arial"/>
          <w:sz w:val="28"/>
          <w:szCs w:val="28"/>
        </w:rPr>
        <w:br/>
      </w:r>
    </w:p>
    <w:p w14:paraId="47D0A285" w14:textId="4A08F59A" w:rsidR="00AD5AC8" w:rsidRPr="00CB3399" w:rsidRDefault="00AD5AC8">
      <w:pPr>
        <w:rPr>
          <w:rFonts w:cs="Arial"/>
          <w:b/>
          <w:sz w:val="28"/>
          <w:szCs w:val="28"/>
        </w:rPr>
      </w:pPr>
      <w:r w:rsidRPr="00CB3399">
        <w:rPr>
          <w:rFonts w:cs="Arial"/>
          <w:b/>
          <w:sz w:val="28"/>
          <w:szCs w:val="28"/>
        </w:rPr>
        <w:t>About us:</w:t>
      </w:r>
    </w:p>
    <w:p w14:paraId="15A4ABAF" w14:textId="70C72B23" w:rsidR="00AD5AC8" w:rsidRPr="00CB3399" w:rsidRDefault="00AD5AC8">
      <w:pPr>
        <w:rPr>
          <w:rFonts w:cs="Arial"/>
          <w:sz w:val="28"/>
          <w:szCs w:val="28"/>
        </w:rPr>
      </w:pPr>
      <w:r w:rsidRPr="00CB3399">
        <w:rPr>
          <w:rFonts w:cs="Arial"/>
          <w:sz w:val="28"/>
          <w:szCs w:val="28"/>
        </w:rPr>
        <w:t xml:space="preserve">Four years ago, PPM began its journey as a photography venture. </w:t>
      </w:r>
      <w:r w:rsidR="00E73DE5" w:rsidRPr="00CB3399">
        <w:rPr>
          <w:rFonts w:cs="Arial"/>
          <w:sz w:val="28"/>
          <w:szCs w:val="28"/>
        </w:rPr>
        <w:t>In the course of time</w:t>
      </w:r>
      <w:r w:rsidRPr="00CB3399">
        <w:rPr>
          <w:rFonts w:cs="Arial"/>
          <w:sz w:val="28"/>
          <w:szCs w:val="28"/>
        </w:rPr>
        <w:t xml:space="preserve">, PPM has covered more than 500 </w:t>
      </w:r>
      <w:r w:rsidR="00E73DE5" w:rsidRPr="00CB3399">
        <w:rPr>
          <w:rFonts w:cs="Arial"/>
          <w:sz w:val="28"/>
          <w:szCs w:val="28"/>
        </w:rPr>
        <w:t xml:space="preserve">diversified </w:t>
      </w:r>
      <w:r w:rsidRPr="00CB3399">
        <w:rPr>
          <w:rFonts w:cs="Arial"/>
          <w:sz w:val="28"/>
          <w:szCs w:val="28"/>
        </w:rPr>
        <w:t>events.</w:t>
      </w:r>
    </w:p>
    <w:p w14:paraId="53F19479" w14:textId="1F433880" w:rsidR="00AD5AC8" w:rsidRPr="00CB3399" w:rsidRDefault="00AD5AC8">
      <w:pPr>
        <w:rPr>
          <w:rFonts w:cs="Arial"/>
          <w:sz w:val="28"/>
          <w:szCs w:val="28"/>
        </w:rPr>
      </w:pPr>
      <w:r w:rsidRPr="00CB3399">
        <w:rPr>
          <w:rFonts w:cs="Arial"/>
          <w:sz w:val="28"/>
          <w:szCs w:val="28"/>
        </w:rPr>
        <w:t>We phot</w:t>
      </w:r>
      <w:r w:rsidR="00E73DE5" w:rsidRPr="00CB3399">
        <w:rPr>
          <w:rFonts w:cs="Arial"/>
          <w:sz w:val="28"/>
          <w:szCs w:val="28"/>
        </w:rPr>
        <w:t>ograph for an array of events mainly, wedding, corporate, travel, food, industrial, fashion and many more.</w:t>
      </w:r>
    </w:p>
    <w:p w14:paraId="154DCBD3" w14:textId="7FD6C3F0" w:rsidR="00E73DE5" w:rsidRPr="00CB3399" w:rsidRDefault="00E73DE5">
      <w:pPr>
        <w:rPr>
          <w:rFonts w:cs="Arial"/>
          <w:sz w:val="28"/>
          <w:szCs w:val="28"/>
        </w:rPr>
      </w:pPr>
      <w:r w:rsidRPr="00CB3399">
        <w:rPr>
          <w:rFonts w:cs="Arial"/>
          <w:sz w:val="28"/>
          <w:szCs w:val="28"/>
        </w:rPr>
        <w:t>Picture Perfect Moments aspires to bring a revolution in the world of photography through their sheer talent, tireless efforts and aesthetic devotion in photography.</w:t>
      </w:r>
    </w:p>
    <w:p w14:paraId="653D204E" w14:textId="77777777" w:rsidR="00AD5AC8" w:rsidRPr="00CB3399" w:rsidRDefault="00AD5AC8">
      <w:pPr>
        <w:rPr>
          <w:rFonts w:cs="Arial"/>
          <w:sz w:val="28"/>
          <w:szCs w:val="28"/>
        </w:rPr>
      </w:pPr>
    </w:p>
    <w:p w14:paraId="1446FD26" w14:textId="77777777" w:rsidR="00AD5AC8" w:rsidRPr="00CB3399" w:rsidRDefault="00AD5AC8">
      <w:pPr>
        <w:rPr>
          <w:rFonts w:cs="Arial"/>
          <w:b/>
          <w:sz w:val="28"/>
          <w:szCs w:val="28"/>
        </w:rPr>
      </w:pPr>
      <w:bookmarkStart w:id="0" w:name="_GoBack"/>
      <w:bookmarkEnd w:id="0"/>
    </w:p>
    <w:sectPr w:rsidR="00AD5AC8" w:rsidRPr="00CB33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xtDAxN7MwMDI3NjNS0lEKTi0uzszPAykwrAUA0uoBTSwAAAA="/>
  </w:docVars>
  <w:rsids>
    <w:rsidRoot w:val="002262D8"/>
    <w:rsid w:val="002262D8"/>
    <w:rsid w:val="00241EE0"/>
    <w:rsid w:val="00AD5AC8"/>
    <w:rsid w:val="00CB3399"/>
    <w:rsid w:val="00E73DE5"/>
    <w:rsid w:val="00ED6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4ED54"/>
  <w15:chartTrackingRefBased/>
  <w15:docId w15:val="{70354B00-ED04-4589-B767-6F3A33475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kshi068@gmail.com</dc:creator>
  <cp:keywords/>
  <dc:description/>
  <cp:lastModifiedBy>vaibhav jain</cp:lastModifiedBy>
  <cp:revision>3</cp:revision>
  <dcterms:created xsi:type="dcterms:W3CDTF">2018-10-24T17:19:00Z</dcterms:created>
  <dcterms:modified xsi:type="dcterms:W3CDTF">2018-11-12T12:23:00Z</dcterms:modified>
</cp:coreProperties>
</file>